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มาตราตัวสะกด</w:t>
      </w:r>
      <w:r>
        <w:t xml:space="preserve"> </w:t>
      </w:r>
      <w:r>
        <w:t xml:space="preserve">(๒)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ธีระพล) สวัสดีครับ</w:t>
      </w:r>
    </w:p>
    <w:p>
      <w:pPr>
        <w:pStyle w:val="BodyText"/>
      </w:pPr>
      <w:r>
        <w:t xml:space="preserve">(คุณครูธีระพล) คุณครูที่อยู่ปลายทางและนักเรียนที่อยู่ปลายทาง ก่อนที่เด็ก ๆ จะได้เรียนวันนี้นะคะเรามาเตรียพร้อมไหมคะ ถ้าพร้อมแล้วไปเลยค่ะ ปรบมกว่าเดิม โยกตัวทางซ้าย แล้วย้ายไปทางขวา โยกไปโยหมาแล้ว โยกไปโยกมา แล้วนั่งตัวตรง เด็ก ๆ น่าจะพร้อมกันแล้วใชไหมครับครูแชม ถ้าพร้อมตั้งใจฟังให้ดีว่า วันนี้เราจะ เรียนกันในเรื่องของมาตราตัวสะกดในครั้งที่ 2 นะครับ เด็ก ๆ จำได้หรือเปล่า 4 มาตราที่คุณครูทั้ง 2 คนสอนไป มาตรากก มาตรากม และก4 มาตรานี้ ได้ไปแล้ว เราไปดุพร้อม ๆ กันแต่ว่าก่อนอื่นครูขอ9 มาตรานี้เราจะรวมมาตรา ก.กา เข้แต่ว่ามวันนี้เราจะมาเพิ่มอีก 4 มาตรา ที่อยู่ในคำหรือพยางค์ที่ผสมอยู่ในมาตรากอกา อย่างยกตัวอย่าง เช่น งา เมื่อวานใช่ไหมครับ เพิ่ม ม.ม้า เข้ามา แสดงว่า ม.ม้า เป็นตัวสะกในมาตรากน ทีนี้วันนี้คุณครูมีประโยคมาให้เด็ก ๆ ในประโยชน์นี้จะมีคำ แล้วในแต่ละคำมีพยัญสะกดอะไรบ้าง</w:t>
      </w:r>
    </w:p>
    <w:p>
      <w:pPr>
        <w:pStyle w:val="BodyText"/>
      </w:pPr>
      <w:r>
        <w:t xml:space="preserve">(คุณครูวรรณรี) ประโยคใน ชีวิตประจำวันของเด็ก ๆ ครูเชื่อว่าฉันชอบกินก๋วยเตี๋ยวฉันชอบกินก๋วยเตี๋ยว มาดูสิว่าพยัญชนะตัวสะกดมีอะไรบ้าง ฉัน ฉอ-อะ-นอ ฉัน พยัญชนะสะกดเป็นตัวไนน. หนู เป็นพยัญชนะตัวสะกด 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ชอ-ออ-บอ ชอบ ตัวสะกดคือตัวไหนเรารู้แล้วว่าพยัญชนะต้นเป็นอย่างไร เมื่อวานเขาก็ผ่านไปนิดหนึ่งแล้ว ตัวสะกดคือตัว…</w:t>
      </w:r>
    </w:p>
    <w:p>
      <w:pPr>
        <w:pStyle w:val="BodyText"/>
      </w:pPr>
      <w:r>
        <w:t xml:space="preserve">(คุณครูธีระพล) บ.กิน ก-อิ-น เพราะฉะนั้นพยัญชนะ น. หนูครับ</w:t>
      </w:r>
    </w:p>
    <w:p>
      <w:pPr>
        <w:pStyle w:val="BodyText"/>
      </w:pPr>
      <w:r>
        <w:t xml:space="preserve">(คุณครูวรรณรี) ถูกต้องค่ะ ต่อไปก๋วยเตี๋ยวพยัยชนะที่อยู่ท้ายคือตัวอะไรคะ</w:t>
      </w:r>
    </w:p>
    <w:p>
      <w:pPr>
        <w:pStyle w:val="BodyText"/>
      </w:pPr>
      <w:r>
        <w:t xml:space="preserve">(คุณครูธีระพล) ย.ต่อไปคำว่า " เตี๋ยว" เอีย-วอ เตียว สะกดที่อยู่ท้ายคำแต่ละคำในประดยคนี้ มีอยู่ 4 พยัญชนะ น.หนู บ. ใบไม้ ย. ยักษ์ แล้วก็ ว. แหวนค่ะ กันเลยครับ ประโยคนี้เด็ก ๆ อ่านพร้อม ๆ ครู คุณยายและพี่สาว เป็นคนรอบคอบ คุณยายและพี่สาวเป็นรอบรอบคอบ คุรยายมี 2 พยางคืใช่ไหมครับ คำแรกคำว่าคุณนี่คืออะไรสะกดครับ</w:t>
      </w:r>
    </w:p>
    <w:p>
      <w:pPr>
        <w:pStyle w:val="BodyText"/>
      </w:pPr>
      <w:r>
        <w:t xml:space="preserve">(คุณครูวรรณรี) คุณ ออกเสียงนะคะ เหมือน น. หนู แต่มันไม่ใช่ น. หนู นะคะ ครับ คำว่ายาย ย-าpยาย แสดงว่า</w:t>
      </w:r>
    </w:p>
    <w:p>
      <w:pPr>
        <w:pStyle w:val="BodyText"/>
      </w:pPr>
      <w:r>
        <w:t xml:space="preserve">(คุณครูวรรณรี) พยัญ ตัว ย. ยักษ์ ค่ะ</w:t>
      </w:r>
    </w:p>
    <w:p>
      <w:pPr>
        <w:pStyle w:val="BodyText"/>
      </w:pPr>
      <w:r>
        <w:t xml:space="preserve">(คุณครูธีระพล) ใช่ครับ เด็ก ๆ คิดตามครูนะครับ แล้วก็คำว่า และ คำว่า และนี่ มีพยัยชนะมีเสียง ลอ แอะ ไม่มีพยัญชนะสะกดนะคะ เพราะฉะนั้น คำนี้อยู่ในแม่ ก กา ก.กานะครับ คำว่า พี่ มีไหมครับ</w:t>
      </w:r>
    </w:p>
    <w:p>
      <w:pPr>
        <w:pStyle w:val="BodyText"/>
      </w:pPr>
      <w:r>
        <w:t xml:space="preserve">(คุณครูวรรณรี) คำว่พี่พี่ พอ อี พี ไม คำว่า</w:t>
      </w:r>
      <w:r>
        <w:t xml:space="preserve"> </w:t>
      </w:r>
      <w:r>
        <w:t xml:space="preserve">“</w:t>
      </w:r>
      <w:r>
        <w:t xml:space="preserve">พี่</w:t>
      </w:r>
      <w:r>
        <w:t xml:space="preserve">”</w:t>
      </w:r>
      <w:r>
        <w:t xml:space="preserve"> </w:t>
      </w:r>
      <w:r>
        <w:t xml:space="preserve">ก็ไม่มีพยัญชนะสะกดค่ะ ส-า-ว แสดงว่าเด็ก ๆ ช่วยคุณครูคิดหน่อย ค่ะ</w:t>
      </w:r>
    </w:p>
    <w:p>
      <w:pPr>
        <w:pStyle w:val="BodyText"/>
      </w:pPr>
      <w:r>
        <w:t xml:space="preserve">(คุณครูวรรณรี) มีค่ะ</w:t>
      </w:r>
    </w:p>
    <w:p>
      <w:pPr>
        <w:pStyle w:val="BodyText"/>
      </w:pPr>
      <w:r>
        <w:t xml:space="preserve">(คุณครูธีระพล) ตัวไหนครับ</w:t>
      </w:r>
    </w:p>
    <w:p>
      <w:pPr>
        <w:pStyle w:val="BodyText"/>
      </w:pPr>
      <w:r>
        <w:t xml:space="preserve">(คุณครูวรรณรี) ตัวที่เป็นตัวสะกดก็เป็น เป็น ครูแชมครับ คำว่า แชมป์</w:t>
      </w:r>
    </w:p>
    <w:p>
      <w:pPr>
        <w:pStyle w:val="BodyText"/>
      </w:pPr>
      <w:r>
        <w:t xml:space="preserve">(คุณครูวรรณรี) ตัวไหนเป็นตัวสะกด</w:t>
      </w:r>
    </w:p>
    <w:p>
      <w:pPr>
        <w:pStyle w:val="BodyText"/>
      </w:pPr>
      <w:r>
        <w:t xml:space="preserve">(คุณครูธีระพล) ป</w:t>
      </w:r>
    </w:p>
    <w:p>
      <w:pPr>
        <w:pStyle w:val="BodyText"/>
      </w:pPr>
      <w:r>
        <w:t xml:space="preserve">(คุณครูวรรณรี) ป. ปลา ไม่ใช่ค่ะ คอพยัญชนะสะกด คอบ</w:t>
      </w:r>
    </w:p>
    <w:p>
      <w:pPr>
        <w:pStyle w:val="BodyText"/>
      </w:pPr>
      <w:r>
        <w:t xml:space="preserve">(คุณครูวรรณรี) บ. ใบไม้อีกเช่นเดียวกันค่ะ ทั้งหมด 5 ตัวได้ย. ยักษ์ ว. แหวน น. หนู เรายังมีอีก 1 ประโยคที่ 3 ครับ</w:t>
      </w:r>
    </w:p>
    <w:p>
      <w:pPr>
        <w:pStyle w:val="BodyText"/>
      </w:pPr>
      <w:r>
        <w:t xml:space="preserve">(คุณครูวรรณรี) ชาวนาเกี่ยวข้าวไปขาย เกี่ยวข้าวไปขาย ชอ-อา-วอ ชาว ต่อไป น.หนู สระอา นอ-อา นา พยัญชนะมีต่อไปคำว่าเกี่ยว กอ เอี่ยว ไม้เอกเกี่ยว พยัญชนะท้ายทำหน้าที่เป็นตัวสะคิดหน่อยค่ะว่าคืออะไรคะ ว. แหวน สะกดครับ</w:t>
      </w:r>
    </w:p>
    <w:p>
      <w:pPr>
        <w:pStyle w:val="BodyText"/>
      </w:pPr>
      <w:r>
        <w:t xml:space="preserve">(คุณครูวรรณรี) ว. แหวนนะคะ พยัญชนะสะกด 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พยัญชนะสะกดคือ</w:t>
      </w:r>
    </w:p>
    <w:p>
      <w:pPr>
        <w:pStyle w:val="BodyText"/>
      </w:pPr>
      <w:r>
        <w:t xml:space="preserve">(คุณครูธีระพล) ว. แหวนนี้ ป-ไอ ไป คำว่ามีพยัญชนะสะกดไหมคะ</w:t>
      </w:r>
    </w:p>
    <w:p>
      <w:pPr>
        <w:pStyle w:val="BodyText"/>
      </w:pPr>
      <w:r>
        <w:t xml:space="preserve">(คุณครูธีระพล) ไม่มีพยัญชนะสะกดครับ และสุดท้าย ขอ อา ยอ ขาย พยเก่งมากค่ะ แสดงว่าในประโยคนี้ มีพยัญชนะมันซ้ำกัน ก็คือ ย. ยักษ์ และ ว. แหวน พิจารณาไปพร้อม ๆ กัน เพราะว่าในเรื่องของ ได้แก่มาตรา เกย มาตรา เกอว มาตรา กบ และมาตร กนพยัญชนะสะกดใน 4 มาตรานี้ให้ได้อ่านและเขียนคำในมาตรา กบ และก็กนให้ได้ ข้อที่ 3 ครับครูแชม เกย เกอว กบ แล้วก็กนได้นั่นเองค่ะ 3 ข้อนี้คิดว่าไม่เกินความสามารของนักเรียนปลายทางแน่นอน เพราะว่าชั่วโมงที่ผ่านมา กิจกรรมให้เด็ก ๆ ได้ฝึกปฏิบัติเรามาเพิ่มเติมความรู้ใหม่กันเลย มาตราตัวสะกด 4 มาตรานี้ เกย เกอว กบ แล้วก็กน เราาดูมาตราแรกกันเลยครับ มาตราแรกเราจะแบ่งออกเป็นมาตราตัวสะกด ชั่วโมงที่ผ่านมาเลยครับ ตรงตามมาตรากับไม่ตรงตามมาตรา 2 มาตราคือมาตราอะไรบ้าง</w:t>
      </w:r>
    </w:p>
    <w:p>
      <w:pPr>
        <w:pStyle w:val="BodyText"/>
      </w:pPr>
      <w:r>
        <w:t xml:space="preserve">(คุณครูวรรณรี) นะคะ นั้นก็คือ เกย และก็เกอเกอวค่ะ</w:t>
      </w:r>
    </w:p>
    <w:p>
      <w:pPr>
        <w:pStyle w:val="BodyText"/>
      </w:pPr>
      <w:r>
        <w:t xml:space="preserve">(คุณครูธีระพล) ตรงตามมาตรา หมายความว่าต้องเป้น ย.ยักษ์ เท่านั้น นั่นหมายความว่าต้องเป็น</w:t>
      </w:r>
    </w:p>
    <w:p>
      <w:pPr>
        <w:pStyle w:val="BodyText"/>
      </w:pPr>
      <w:r>
        <w:t xml:space="preserve">(คุณครูวรรณรี) วอ แหวนเท่านัะ้ทีนี้สิ่งสำคัญเราอยู่ตรงนี้ ตัวสะกดที่ตรงตามแล้วก้มาตรากน มันมีพยัญชนะสะกดหลายตัวใช่ไหมครับ พยัญชนะสะกดมากมายเลย เราจะรู้ได้อย่างไรว่ามันมีตัวสะกดอะไรบ้างบ้างวันนี้คุณครูมี สื่อไม้บรรทัดเหมือนเดิืมาให้นักเรียนได้ลองพิจารณาไปพร้อม ๆ กัน ว่ามีตัวอะไรบ้าง ถ้าพร้อมแล้ว เดี๋ยวคุณครูจะยกตัวอย่างมาตรารแกก่อน มาตรากบ เราจะมีพยัญชนะสะกดทั้งหมดกี่ตัวครับ ป.ปลา พ.พาน ภ.สำเภา ฟ.ฟัน แสดงว่ามี 5 ตัว 5ตัวนี้ ถ้าสมมติว่าเราอ่านออกเสียง 5 ตัวนี้ไปผสมกับคำ ออกเสียงเหมือนตัว บ.ใบไม้ค่ะมาตรากก ต้องออกเสียง ยกตัวอย่างง่าย ๆ ถ้าคุณครูได้คำว่า</w:t>
      </w:r>
      <w:r>
        <w:t xml:space="preserve"> </w:t>
      </w:r>
      <w:r>
        <w:t xml:space="preserve">“</w:t>
      </w:r>
      <w:r>
        <w:t xml:space="preserve">นาบ</w:t>
      </w:r>
      <w:r>
        <w:t xml:space="preserve">”</w:t>
      </w:r>
      <w:r>
        <w:t xml:space="preserve"> </w:t>
      </w:r>
      <w:r>
        <w:t xml:space="preserve">นาบ น-kบนอ อา บอ นาบ เป็น ป. ปลา สะกด ก็อ่านว่านาบเหมือนกัน นาบเหมือนกัน ฟ.ฟัน สะกดก้อ่านว่า นาบ หนาบเหมือนกันเพราะว่า ตัวพยัญชนะเหล่านี้อยู่ตรงไหนของคำ ไม่ใช่ครับ อยู่ท้ายคำไหน บ.ใบไม้สะกดทันที โอเคไหมครับ ทีนี้อันนี้ก็เป็นตัวอย่างให้ดูตรงนี้อาจไม่มีความหมาย แต่ว่าให้เราเห็นเสียงว่า พอมันมาประกอบกันแบบนี้ต้องอ่านแบบนี้อันนี้คือตัวอย่างแรก มาตรากนบ้าง มาตรากนนี่มีพยัญชนะอาจจะฟัง ครุแชมถืออันนึงครับมี นอ หนู มี นอ เณร มาดูแบบเต็ม ๆ ว่ามีอะไรบ้าง ถ้าสมมติว่าเวลาเราจะอ่านออกเสียง รอ อะ ฬอ รัน รอ อะ นอ รัน เหมือนกันเลย ถ้าเป็น ณ. เณร ถ้าเป็น ญ ล่ะ อันนี้คือมาตราของมาตราตัวสะกด แค่มาตราเดียวครับ</w:t>
      </w:r>
    </w:p>
    <w:p>
      <w:pPr>
        <w:pStyle w:val="BodyText"/>
      </w:pPr>
      <w:r>
        <w:t xml:space="preserve">(คุณครูวรรณรี) พยัญพยัญชนะตัวเดียวครับ เช่น ดอ อิ วอ วอ แหวนเพียงตัวเดียวไม่ว่าเรา เลื่อนไปตรงไหนก็ตามเราก็จะออกเสียงว่าดิว ได้ค่ะ</w:t>
      </w:r>
    </w:p>
    <w:p>
      <w:pPr>
        <w:pStyle w:val="BodyText"/>
      </w:pPr>
      <w:r>
        <w:t xml:space="preserve">(คุณครูธีระพล) ตอ อิ วอติวนะคะ</w:t>
      </w:r>
    </w:p>
    <w:p>
      <w:pPr>
        <w:pStyle w:val="BodyText"/>
      </w:pPr>
      <w:r>
        <w:t xml:space="preserve">(คุณครูธีระพล) เห็นไหม บอ อิ วอ บิว จอ อิ วอ จิว อันนี้คือ หน้าตาของมาตราเกอว มี ว. แหวน มาตราเกย ตัวอะไรเป็นตัวสะกดครับ</w:t>
      </w:r>
    </w:p>
    <w:p>
      <w:pPr>
        <w:pStyle w:val="BodyText"/>
      </w:pPr>
      <w:r>
        <w:t xml:space="preserve">(คุณครูวรรณรี) มาตราเกยนะคะ เราจะเลื่อนขึ้นเลื่อนลงได้หมดเลยกเท่านั้น ถ้าสมมติว่าคุณครูเปลี่ยนสัญลักษณ์ถ้าเรา เปลี่ยนเป็น พ. พาน พอ อุ ยอ พุย มีแค่พยัญชนะตัวเดียวเท่านั้น สื่อไม้บรรทัดสะกดคำนี้ การที่เราใช้ตัวนี้ในการสะกดคำ มันไม่มีควาหมาย</w:t>
      </w:r>
    </w:p>
    <w:p>
      <w:pPr>
        <w:pStyle w:val="BodyText"/>
      </w:pPr>
      <w:r>
        <w:t xml:space="preserve">(คุณครูวรรณรี) เด็ก ๆ จะได้ลงเสียงได้ถูกต้อง เด็ก ๆ จะรู้ทันทีเลยว่ามันอยู่ในมาตรา กน อ่านออกเสียง น. หนู สะกดนั่นเอง ความรู้ของเรามาต่อมี่หน้าจอได้เลยครับ มาตราอะไรเอ่ยที่มี ย. ยักษ์ เป็นตัวสะกด 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เตย คำต่อมาครับครูแชม ถอ อวย ยอ คำต่อมาครับ ไม้จัตวาปุ๋ย จะต้องลงเสียงเป็น ยอ ยักษ์ สะกด ไม่มีตัวอื่นมาร่วมด้วย ทีนี้อันนี้ถือว่าง่าย ถ้า วอแหวนสะกด</w:t>
      </w:r>
    </w:p>
    <w:p>
      <w:pPr>
        <w:pStyle w:val="BodyText"/>
      </w:pPr>
      <w:r>
        <w:t xml:space="preserve">(คุณครูธีระพล) มาตราเกอว คำว่า</w:t>
      </w:r>
    </w:p>
    <w:p>
      <w:pPr>
        <w:pStyle w:val="BodyText"/>
      </w:pPr>
      <w:r>
        <w:t xml:space="preserve">(คุณครูวรรณรี) แห้ว กอ กา วอ กาวนะคะ และคำที่ 3 คำว่า</w:t>
      </w:r>
      <w:r>
        <w:t xml:space="preserve"> </w:t>
      </w:r>
      <w:r>
        <w:t xml:space="preserve">“</w:t>
      </w:r>
      <w:r>
        <w:t xml:space="preserve">กริ้ว</w:t>
      </w:r>
      <w:r>
        <w:t xml:space="preserve">”</w:t>
      </w:r>
      <w:r>
        <w:t xml:space="preserve"> </w:t>
      </w:r>
      <w:r>
        <w:t xml:space="preserve">วอ แหวน เท่านั้นที่นี้ มาดูคำต่อมา คำว่า</w:t>
      </w:r>
      <w:r>
        <w:t xml:space="preserve"> </w:t>
      </w:r>
      <w:r>
        <w:t xml:space="preserve">“</w:t>
      </w:r>
      <w:r>
        <w:t xml:space="preserve">เดี๋ยว</w:t>
      </w:r>
      <w:r>
        <w:t xml:space="preserve">”</w:t>
      </w:r>
      <w:r>
        <w:t xml:space="preserve"> </w:t>
      </w:r>
      <w:r>
        <w:t xml:space="preserve">ไม้โท พร้าว มะพร้าว นี่ก็เป็นตัวอย่างของมาตราเกอว ไปแล้ว 2 มาตรา เรามีเกร็ดความรู้มาฝาก คำว่า</w:t>
      </w:r>
      <w:r>
        <w:t xml:space="preserve"> </w:t>
      </w:r>
      <w:r>
        <w:t xml:space="preserve">“</w:t>
      </w:r>
      <w:r>
        <w:t xml:space="preserve">เสีย</w:t>
      </w:r>
      <w:r>
        <w:t xml:space="preserve">”</w:t>
      </w:r>
      <w:r>
        <w:t xml:space="preserve"> </w:t>
      </w:r>
      <w:r>
        <w:t xml:space="preserve">เสีย คำนี้ ตัวยอยักษ์กับตัววอแหวน เป็นมาตราเกอวและมาตราเกย สระ เอีย วอ แหวนก็เหมือนกัน แสดงว่า ว. แหวน ก็ทำหน้าที่เป็น เกย แล้วก็เจอสระ ที่มันไม่มีตัวสะกด</w:t>
      </w:r>
    </w:p>
    <w:p>
      <w:pPr>
        <w:pStyle w:val="BodyText"/>
      </w:pPr>
      <w:r>
        <w:t xml:space="preserve">(คุณครูวรรณรี) วัว บัว</w:t>
      </w:r>
    </w:p>
    <w:p>
      <w:pPr>
        <w:pStyle w:val="BodyText"/>
      </w:pPr>
      <w:r>
        <w:t xml:space="preserve">(คุณครูวรรณรี) เป็นคำในมาตรากอกา ของพยัญชนะท้ายเติมเข้าไปก็จะจำแนกให้อยู่ใน ก กา มาตรากกนี่ เป็นบอใบไม้ เป็นมาต1 ตัวหรือเปล่า</w:t>
      </w:r>
    </w:p>
    <w:p>
      <w:pPr>
        <w:pStyle w:val="BodyText"/>
      </w:pPr>
      <w:r>
        <w:t xml:space="preserve">(คุณครูวรรณรี) ไม่ค่ะ</w:t>
      </w:r>
    </w:p>
    <w:p>
      <w:pPr>
        <w:pStyle w:val="BodyText"/>
      </w:pPr>
      <w:r>
        <w:t xml:space="preserve">(คุณครูธีระพล) ไม่ใช่ แสดงว่ามีอีกหลายตัว 5 ตัวใช่ไหมครับ เมื่อสักครู่เด็ก ๆ ไม้บรรทัดของเรา ใยภาษาไทย เยอะแยะมากมายเลย เดี๋ยวเราจะยกตัวอย่างให้ดู กอเกือบ คำว่า</w:t>
      </w:r>
      <w:r>
        <w:t xml:space="preserve"> </w:t>
      </w:r>
      <w:r>
        <w:t xml:space="preserve">“</w:t>
      </w:r>
      <w:r>
        <w:t xml:space="preserve">รับ</w:t>
      </w:r>
      <w:r>
        <w:t xml:space="preserve">”</w:t>
      </w:r>
      <w:r>
        <w:t xml:space="preserve"> </w:t>
      </w:r>
      <w:r>
        <w:t xml:space="preserve">รอ อะ บอ รับ คำว่า</w:t>
      </w:r>
      <w:r>
        <w:t xml:space="preserve"> </w:t>
      </w:r>
      <w:r>
        <w:t xml:space="preserve">“</w:t>
      </w:r>
      <w:r>
        <w:t xml:space="preserve">ทราบ</w:t>
      </w:r>
      <w:r>
        <w:t xml:space="preserve">”</w:t>
      </w:r>
      <w:r>
        <w:t xml:space="preserve"> </w:t>
      </w:r>
      <w:r>
        <w:t xml:space="preserve">ออกเสียงเป็น ทร อื่น ๆ อีกมากมาย ป. ปลาสะกด เช่นคำว่าอะไรบ้างครับ บาท สาป สอ อา ปอ สาป นะคะ</w:t>
      </w:r>
    </w:p>
    <w:p>
      <w:pPr>
        <w:pStyle w:val="BodyText"/>
      </w:pPr>
      <w:r>
        <w:t xml:space="preserve">(คุณครูวรรณรี) โอเคครับ ทีนี้มาดูตัวที่ 3 สอ โอะ สด พอ โอะ บอ พบ คือ ฟอฟันเป็นตัวสะกด</w:t>
      </w:r>
    </w:p>
    <w:p>
      <w:pPr>
        <w:pStyle w:val="BodyText"/>
      </w:pPr>
      <w:r>
        <w:t xml:space="preserve">(คุณครูวรรณรี) คำว่า</w:t>
      </w:r>
      <w:r>
        <w:t xml:space="preserve"> </w:t>
      </w:r>
      <w:r>
        <w:t xml:space="preserve">“</w:t>
      </w:r>
      <w:r>
        <w:t xml:space="preserve">กราฟ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ยีราฟ</w:t>
      </w:r>
      <w:r>
        <w:t xml:space="preserve">”</w:t>
      </w:r>
      <w:r>
        <w:t xml:space="preserve"> </w:t>
      </w:r>
      <w:r>
        <w:t xml:space="preserve">แล้วโดยปกติแล้วภาษาไทยของเรา จะไม่มีใช้เลย แต่เราจะยืมเอาคำต่างประเทศ เรายืมเอาคำของต่างประเทศมาใช้ก็เลยต้องเอา เอาเสียงของเขามาด้วย ก็เลยต้องเอา ฟ. ฟัน มาสะกด คำว่า เด็ก ๆ ได้เห็นแล้วว่าในมาตรากบ เรามาดูมาตราต่อไปเลยครับ ก็คือมาตรา กน</w:t>
      </w:r>
    </w:p>
    <w:p>
      <w:pPr>
        <w:pStyle w:val="BodyText"/>
      </w:pPr>
      <w:r>
        <w:t xml:space="preserve">(คุณครูวรรณรี) ณอ เณร นั่นเองนะคะ ทั้งหมดนี้เราอ่านออกเสียงเราก็จะอ่าน น. หนู สะกดนะคะ บอ อา นอ บาน ไม้โท บ้าน รอ อา นอ ราน ไม้โท ร้าน นอ อา ยอ นาน</w:t>
      </w:r>
    </w:p>
    <w:p>
      <w:pPr>
        <w:pStyle w:val="BodyText"/>
      </w:pPr>
      <w:r>
        <w:t xml:space="preserve">(คุณครูธีระพล) มันเหมือนมี น. หนูสะกดเลย ณอ เณร เป็นคัวสะกด บริเวณ เห็นไหม คำว่า</w:t>
      </w:r>
      <w:r>
        <w:t xml:space="preserve"> </w:t>
      </w:r>
      <w:r>
        <w:t xml:space="preserve">“</w:t>
      </w:r>
      <w:r>
        <w:t xml:space="preserve">เวณ</w:t>
      </w:r>
      <w:r>
        <w:t xml:space="preserve">”</w:t>
      </w:r>
      <w:r>
        <w:t xml:space="preserve"> </w:t>
      </w:r>
      <w:r>
        <w:t xml:space="preserve">มากเลยในภาษาไทย สอน คำว่า … ก็เหมือนกัน วาฬ นะคะ จริง ๆ แล้ว วาฬตัวนี้เขาไม่ใช่ปลานะคะ เราจึงเรียกวาฬนะคะ เกย เกยว มาตรากก แล้วก็มาตรากน มาตราที่เด็ก ๆ เรียนไปเมื่อสักครู่นี้ ทีมีพยัญชนะเพียงตัวเดียวคะครูต๋อง ก็คือ วอแหวนเป็นตัวสะกด</w:t>
      </w:r>
    </w:p>
    <w:p>
      <w:pPr>
        <w:pStyle w:val="BodyText"/>
      </w:pPr>
      <w:r>
        <w:t xml:space="preserve">(คุณครูวรรณรี) เก่งมาค่ะ เด็ก ๆ ทบทวนไปด้วย ของฝากของเรา</w:t>
      </w:r>
    </w:p>
    <w:p>
      <w:pPr>
        <w:pStyle w:val="BodyText"/>
      </w:pPr>
      <w:r>
        <w:t xml:space="preserve">(คุณครูวรรณรี) เราไปดูว่าเด็ก ๆ ต้องทำอะไร อันดับแรกเลย คุณครูจะพูดเสมอเลย ก่อนที่เราจะทำกิจกรรมอะไร ใบงานที่ 4 เด็ก ๆ ทราบไหมคะว่าคือ ก็คือเรื่องสะกดคำนำไปใช้นั่นเองนะคะ นี่คือสิ่งที่เด็ก ๆ ต้องทำ ปลายทางว่าจะทำอะไรให้เด็ก ๆ ได้บ้างนะคะ อธิบายขั้นตอนการทำใบงาน ถ้าเด็ก ๆ ไม่เข้าใจ</w:t>
      </w:r>
    </w:p>
    <w:p>
      <w:pPr>
        <w:pStyle w:val="BodyText"/>
      </w:pPr>
      <w:r>
        <w:t xml:space="preserve">(คุณครูธีระพล) เดี๋ยวคุณครูจะยกตัวอย่างใบงานให้ดู แล้วก็ ต้องสังเกตพฤติกรรมแล้วก็การบันทึกผล ซึ่งแบบสังเกตพฤติกรรม ในแผนการจัดการเรียนรู้ของสื่อ 60 พรรษา สำคัญของนักเรียนที่จะประเมินในแต่ละชั่วโมง ของเด็ก ๆ ด้วยนะคะ เสร็จตามเวลาที่กำหนดหรือเปล่า ตัวสะดกมาตราล่ะ 5 คำ ยากไหมครับครูแชม</w:t>
      </w:r>
    </w:p>
    <w:p>
      <w:pPr>
        <w:pStyle w:val="BodyText"/>
      </w:pPr>
      <w:r>
        <w:t xml:space="preserve">(คุณครูวรรณรี) ไม่ยากเลยค่ะ</w:t>
      </w:r>
    </w:p>
    <w:p>
      <w:pPr>
        <w:pStyle w:val="BodyText"/>
      </w:pPr>
      <w:r>
        <w:t xml:space="preserve">(คุณครูธีระพล) ไม่ยากเลยนะครับ เกย เด็ก ๆ ก็มีคำอะไรบ้างที่รักเรียนรี้จัในชีวิตประจำวัน สวมใส่สามารถ หรือว่คุณครูปลายทาง ค้นคว่าเราจะได้แข่งนะคะ</w:t>
      </w:r>
    </w:p>
    <w:p>
      <w:pPr>
        <w:pStyle w:val="BodyText"/>
      </w:pPr>
      <w:r>
        <w:t xml:space="preserve">(คุณครูธีระพล) ทีนี้มาดูอันที่ 2 ฬ. จุฬา ก็ได้แต่ห้ามเป็น น. หนู มาด฿ูต่อมาตอนที่ 2 ไม่พอ เราจะให้นักเรียนเลือกคำในมาตราตัวสะกด นำมาเขียนลงในตารางอะไรก็ได้ ลองแต่งประโยคดูสิ</w:t>
      </w:r>
    </w:p>
    <w:p>
      <w:pPr>
        <w:pStyle w:val="BodyText"/>
      </w:pPr>
      <w:r>
        <w:t xml:space="preserve">(คุณครูวรรณรี) แค่ 4 มาตรา</w:t>
      </w:r>
    </w:p>
    <w:p>
      <w:pPr>
        <w:pStyle w:val="BodyText"/>
      </w:pPr>
      <w:r>
        <w:t xml:space="preserve">(คุณครูธีระพล) 4 มาตรานี้ นะครับ มีมาตราเกย มาตราเกอว มาตร กน ตั้งใจปฏิบัติกิจกรรมตามเวลาแล้วก็เดี๋ยวเราจะมาเฉลยไปพร้อม ๆ กันครับ จะให้เด็ก ๆ สรุปบทเรียนเป็นอย่างไรคะ เรามาเฉลยใบงานกันก่อนนะครับ ใบงานที่ 1 กนก็จะแบ่งเป็นตรงมาตรากับไม่ตรงมาตรา เด็ก ๆ ค้นคว้าได้ทันหรือเปล่า ถ้าไม่ทัน คุณครูนำมาฝาก คำมันจะตรงกันถ้าเกิดตรงกันแสดงว่าใจเราตรงกัน ตัวไหนคะ คำว่าเตยก็คือ ยอยักษ์ สะกด ไฟฉาย คำว่า</w:t>
      </w:r>
      <w:r>
        <w:t xml:space="preserve"> </w:t>
      </w:r>
      <w:r>
        <w:t xml:space="preserve">“</w:t>
      </w:r>
      <w:r>
        <w:t xml:space="preserve">ฉาย</w:t>
      </w:r>
      <w:r>
        <w:t xml:space="preserve">”</w:t>
      </w:r>
      <w:r>
        <w:t xml:space="preserve"> </w:t>
      </w:r>
      <w:r>
        <w:t xml:space="preserve">ถ้วย มะพร้าววอแหวน เปรี้ยว วอแหวน แล้วก็ครับ เรามาดูต่อในข้อที่ 3 ครับ กก ใช่ไหมครับ โลภ ภอ สำ เภา ก็เหมือนกัน โลภ ภ. สำเภาเหมือนกัน และก็คำที่ 4 คือคำว่า</w:t>
      </w:r>
      <w:r>
        <w:t xml:space="preserve"> </w:t>
      </w:r>
      <w:r>
        <w:t xml:space="preserve">“</w:t>
      </w:r>
      <w:r>
        <w:t xml:space="preserve">บาท</w:t>
      </w:r>
      <w:r>
        <w:t xml:space="preserve">”</w:t>
      </w:r>
      <w:r>
        <w:t xml:space="preserve"> </w:t>
      </w:r>
      <w:r>
        <w:t xml:space="preserve">บอ อา ปอ บาป ป. ปลา เป็นมาตราตัวสะกด กนไม่วอ อา ฬอ ใช้ ฬ. จุฬมทนะคะ ใช้ รอ เรือ คำว่า " ขวัญขอ วอ อะ ญอ ขวัญ นะคะ และสุดท้ายเลยครับ มีคำว่า</w:t>
      </w:r>
    </w:p>
    <w:p>
      <w:pPr>
        <w:pStyle w:val="BodyText"/>
      </w:pPr>
      <w:r>
        <w:t xml:space="preserve">(คุณครูวรรณรี) ถนน ก็คือ คุณครูเลือกคำว่า "ใบเตยมา บุญสุดาทำบุญขึ้นบ้านใหม่ ข้อที่ 4 ครับ</w:t>
      </w:r>
    </w:p>
    <w:p>
      <w:pPr>
        <w:pStyle w:val="BodyText"/>
      </w:pPr>
      <w:r>
        <w:t xml:space="preserve">(คุณครูวรรณรี) ย้านหลังเขาหลังนี้สวยมาก อาจจะ เลือกคำที่นอกเหนือจากนี้แล้วก็แต่งประโยคได้นักเรียนได้เรียนรู้อะไรบ้าของเด็ก ๆ ฟัวหรือได้เล่าใหวันนี้เราได้เรียนอะไรไปแล้ว ในเรื่องยอดนึกไปนิดหนึ่งนะคะ</w:t>
      </w:r>
    </w:p>
    <w:p>
      <w:pPr>
        <w:pStyle w:val="BodyText"/>
      </w:pPr>
      <w:r>
        <w:t xml:space="preserve">(คุณครูธีระพล) มาตราตัวสะกดเรา ตรงมาตรานี่เรามี 2 มาตราใช่ไหม</w:t>
      </w:r>
    </w:p>
    <w:p>
      <w:pPr>
        <w:pStyle w:val="BodyText"/>
      </w:pPr>
      <w:r>
        <w:t xml:space="preserve">(คุณครูวรรณรี) ใช่ค่ะ</w:t>
      </w:r>
    </w:p>
    <w:p>
      <w:pPr>
        <w:pStyle w:val="BodyText"/>
      </w:pPr>
      <w:r>
        <w:t xml:space="preserve">(คุณครูธีระพล) มีมาตราเกย แล้วก็มาตราเกอว ค่ะ วอแหวนเป็นตะวสะกด ตัวสะกดไม่ตรงมาตรา หมายความว่ามีมาตราตัวสะกดหลายตัว ก็คือมาตรากน เรามาดูกันครับว่ามาตรา มี บ. ใบไม้ สะกดไหม และก็มี ภอสำเภา บ. ใบไม้สะกด ตัวสุดท้ายก็ ฟ. ฟัน ออกเสียงเหมือนนอหนู ลอลิงก็ออกเสียง เวลาที่อยู่ท้ายคำนะคะ ทั้งหมดทั้งมวล เรานำมาเป็นตัวหลักของคำนั้น ดูกันว่าวันพรุ่งนี้เด็ก ๆ จะ ได้เรียนเกี่ยวกับเรื่องอะไร ก็ฝากคุณครูปลายทางนะครับ อ่านเขียนถูกรู้ความมาย สำหรับวันพรุ่งนี้เราก็จะไปเจอกันในคำที่มี ร ล เด็ก ๆ ได้เรียนครบทุกมาตราแล้วนะคะ ชั่วโมงต่อไปเราก็จะเรียนรู้เรื่องราวใหม่ ๆ อีก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4 หน่วยที่ 1) ๓ มาตราตัวสะกด (๒) ๔ มิ.ย. ๖๔ (มีใบงาน และใบความรู้) ปลา ภูมิ ฟารุต</dc:title>
  <dc:creator/>
  <cp:keywords/>
  <dcterms:created xsi:type="dcterms:W3CDTF">2022-09-29T09:10:24Z</dcterms:created>
  <dcterms:modified xsi:type="dcterms:W3CDTF">2022-09-29T09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กันยายน 2565 เวลา 13.30 น.</vt:lpwstr>
  </property>
  <property fmtid="{D5CDD505-2E9C-101B-9397-08002B2CF9AE}" pid="3" name="subtitle">
    <vt:lpwstr/>
  </property>
</Properties>
</file>